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A1B2C" w14:textId="0D0CCB9B" w:rsidR="00DF37F9" w:rsidRPr="00DF37F9" w:rsidRDefault="0051018E" w:rsidP="00BE5268">
      <w:pPr>
        <w:rPr>
          <w:rFonts w:ascii="Times New Roman" w:hAnsi="Times New Roman" w:cs="Times New Roman"/>
          <w:b/>
          <w:color w:val="C00000"/>
          <w:sz w:val="24"/>
          <w:szCs w:val="24"/>
        </w:rPr>
      </w:pPr>
      <w:r>
        <w:rPr>
          <w:noProof/>
        </w:rPr>
        <w:drawing>
          <wp:inline distT="0" distB="0" distL="0" distR="0" wp14:anchorId="7D6CFD5A" wp14:editId="594073FC">
            <wp:extent cx="3038475" cy="8096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37F9" w:rsidRPr="00DF37F9">
        <w:rPr>
          <w:rFonts w:cstheme="minorHAnsi"/>
          <w:bCs/>
          <w:sz w:val="24"/>
          <w:szCs w:val="24"/>
        </w:rPr>
        <w:t xml:space="preserve"> </w:t>
      </w:r>
      <w:r w:rsidR="004E60BA">
        <w:rPr>
          <w:rFonts w:cstheme="minorHAnsi"/>
          <w:bCs/>
          <w:sz w:val="24"/>
          <w:szCs w:val="24"/>
        </w:rPr>
        <w:t xml:space="preserve">       </w:t>
      </w:r>
      <w:r w:rsidR="005C70FB" w:rsidRPr="005C70FB">
        <w:rPr>
          <w:rFonts w:ascii="Times New Roman" w:hAnsi="Times New Roman" w:cs="Times New Roman"/>
          <w:b/>
          <w:color w:val="C00000"/>
          <w:sz w:val="24"/>
          <w:szCs w:val="24"/>
        </w:rPr>
        <w:t>Annexure 37</w:t>
      </w:r>
      <w:r w:rsidR="004E60BA" w:rsidRPr="005C70FB">
        <w:rPr>
          <w:rFonts w:ascii="Times New Roman" w:hAnsi="Times New Roman" w:cs="Times New Roman"/>
          <w:b/>
          <w:color w:val="C00000"/>
          <w:sz w:val="24"/>
          <w:szCs w:val="24"/>
        </w:rPr>
        <w:t>; version</w:t>
      </w:r>
      <w:r w:rsidR="004E60BA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1; 11 Sept 2023</w:t>
      </w:r>
    </w:p>
    <w:p w14:paraId="43DCEE76" w14:textId="77777777" w:rsidR="00840E6A" w:rsidRDefault="00BE5268" w:rsidP="00840E6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1018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Centre for Doctoral Studies, MAHE</w:t>
      </w:r>
      <w:r w:rsidR="00840E6A" w:rsidRPr="00840E6A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</w:p>
    <w:p w14:paraId="7A392235" w14:textId="0F0B698D" w:rsidR="00840E6A" w:rsidRDefault="00840E6A" w:rsidP="00840E6A">
      <w:pPr>
        <w:spacing w:after="0"/>
        <w:jc w:val="center"/>
        <w:rPr>
          <w:rFonts w:cstheme="minorHAnsi"/>
          <w:color w:val="000000" w:themeColor="text1"/>
        </w:rPr>
      </w:pPr>
      <w:r w:rsidRPr="00DF37F9">
        <w:rPr>
          <w:rFonts w:ascii="Times New Roman" w:hAnsi="Times New Roman" w:cs="Times New Roman"/>
          <w:b/>
          <w:sz w:val="28"/>
          <w:szCs w:val="28"/>
          <w:u w:val="single"/>
        </w:rPr>
        <w:t>Thesis sections</w:t>
      </w:r>
    </w:p>
    <w:p w14:paraId="61B0E2FB" w14:textId="77777777" w:rsidR="00BE5268" w:rsidRPr="00840E6A" w:rsidRDefault="00BE5268" w:rsidP="00840E6A">
      <w:p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840E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is shall have </w:t>
      </w:r>
      <w:r w:rsidRPr="00840E6A">
        <w:rPr>
          <w:rFonts w:ascii="Times New Roman" w:hAnsi="Times New Roman" w:cs="Times New Roman"/>
          <w:sz w:val="24"/>
          <w:szCs w:val="24"/>
        </w:rPr>
        <w:t>following sections</w:t>
      </w:r>
    </w:p>
    <w:p w14:paraId="5A00A554" w14:textId="34A20313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Thesis cov</w:t>
      </w:r>
      <w:r w:rsidR="00391ED5">
        <w:rPr>
          <w:rFonts w:ascii="Times New Roman" w:hAnsi="Times New Roman" w:cs="Times New Roman"/>
          <w:color w:val="000000" w:themeColor="text1"/>
          <w:sz w:val="24"/>
          <w:szCs w:val="24"/>
        </w:rPr>
        <w:t>er page (refer Annexure 38</w:t>
      </w: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65D361CD" w14:textId="2408D2DA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Certifica</w:t>
      </w:r>
      <w:r w:rsidR="00391ED5">
        <w:rPr>
          <w:rFonts w:ascii="Times New Roman" w:hAnsi="Times New Roman" w:cs="Times New Roman"/>
          <w:color w:val="000000" w:themeColor="text1"/>
          <w:sz w:val="24"/>
          <w:szCs w:val="24"/>
        </w:rPr>
        <w:t>te page (refer Annexure 39</w:t>
      </w: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795BF0F4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stract (structured within 2000 words) </w:t>
      </w:r>
    </w:p>
    <w:p w14:paraId="5737A7AA" w14:textId="1062ADEA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Declaration of orig</w:t>
      </w:r>
      <w:r w:rsidR="00391ED5">
        <w:rPr>
          <w:rFonts w:ascii="Times New Roman" w:hAnsi="Times New Roman" w:cs="Times New Roman"/>
          <w:color w:val="000000" w:themeColor="text1"/>
          <w:sz w:val="24"/>
          <w:szCs w:val="24"/>
        </w:rPr>
        <w:t>inality (refer Annexure 39</w:t>
      </w:r>
      <w:bookmarkStart w:id="0" w:name="_GoBack"/>
      <w:bookmarkEnd w:id="0"/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0D281BAC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knowledgement </w:t>
      </w:r>
    </w:p>
    <w:p w14:paraId="56BA5313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Contents/Index page</w:t>
      </w:r>
    </w:p>
    <w:p w14:paraId="4511E594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List of tables</w:t>
      </w:r>
    </w:p>
    <w:p w14:paraId="5AA14B43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st of Figures </w:t>
      </w:r>
    </w:p>
    <w:p w14:paraId="78D123C6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breviations </w:t>
      </w:r>
    </w:p>
    <w:p w14:paraId="0A566C5A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First chapter</w:t>
      </w:r>
    </w:p>
    <w:p w14:paraId="30877144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cond chapter </w:t>
      </w:r>
    </w:p>
    <w:p w14:paraId="57111CDC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Chapters …</w:t>
      </w:r>
    </w:p>
    <w:p w14:paraId="468D17FC" w14:textId="77777777" w:rsidR="00BE5268" w:rsidRPr="0051018E" w:rsidRDefault="00BE5268" w:rsidP="00840E6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sz w:val="24"/>
          <w:szCs w:val="24"/>
        </w:rPr>
        <w:t xml:space="preserve">Content in each chapters in the thesis should be as recommended by DAC. </w:t>
      </w:r>
    </w:p>
    <w:p w14:paraId="2DDE0640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mmary and conclusion </w:t>
      </w:r>
    </w:p>
    <w:p w14:paraId="39A287B6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bliography (Vancouver or Harvard or APA style etc., as recommended by DAC)  </w:t>
      </w:r>
    </w:p>
    <w:p w14:paraId="2B3D2F61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List of publications from PhD thesis (only) along with list of authors of each publication with their affiliation/s. and list of conference presentations</w:t>
      </w:r>
    </w:p>
    <w:p w14:paraId="654F630B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Annexures</w:t>
      </w:r>
    </w:p>
    <w:p w14:paraId="31978FCA" w14:textId="77777777" w:rsidR="00BE5268" w:rsidRPr="0051018E" w:rsidRDefault="00BE5268" w:rsidP="00840E6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1018E">
        <w:rPr>
          <w:rFonts w:ascii="Times New Roman" w:hAnsi="Times New Roman" w:cs="Times New Roman"/>
          <w:sz w:val="24"/>
          <w:szCs w:val="24"/>
        </w:rPr>
        <w:t>Copy of ethics committee or any other regulatory approvals, questionnaires, maps etc</w:t>
      </w:r>
      <w:r w:rsidR="00571E31">
        <w:rPr>
          <w:rFonts w:ascii="Times New Roman" w:hAnsi="Times New Roman" w:cs="Times New Roman"/>
          <w:sz w:val="24"/>
          <w:szCs w:val="24"/>
        </w:rPr>
        <w:t>.</w:t>
      </w:r>
    </w:p>
    <w:p w14:paraId="1E73F65A" w14:textId="77777777" w:rsidR="00BE5268" w:rsidRPr="0051018E" w:rsidRDefault="00BE5268" w:rsidP="00840E6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1018E">
        <w:rPr>
          <w:rFonts w:ascii="Times New Roman" w:hAnsi="Times New Roman" w:cs="Times New Roman"/>
          <w:sz w:val="24"/>
          <w:szCs w:val="24"/>
        </w:rPr>
        <w:t xml:space="preserve">One-page biodata of the candidate which must include name, age, permanent address, email id and contact number. Additional achievements such as patent/awards/fellowships /any other recognition may also be mentioned here. </w:t>
      </w:r>
    </w:p>
    <w:p w14:paraId="672EC3E3" w14:textId="77777777" w:rsidR="00840E6A" w:rsidRPr="00840E6A" w:rsidRDefault="00840E6A" w:rsidP="00840E6A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61BE967D" w14:textId="3EABFDA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is should be printed on A4 size page, 1 inch of margins on all the sides. </w:t>
      </w:r>
    </w:p>
    <w:p w14:paraId="67A0114D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Font size for headings should be 14 Bold</w:t>
      </w:r>
    </w:p>
    <w:p w14:paraId="02C4934A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Subheadings should be 12 Bold and text should be 12 normal with 1.5 line spacing.</w:t>
      </w:r>
    </w:p>
    <w:p w14:paraId="4A5328F7" w14:textId="77777777" w:rsidR="00BE5268" w:rsidRPr="0051018E" w:rsidRDefault="00BE5268" w:rsidP="00840E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The references should follow a standard format (Vancouver or Harvard or APA etc.) and all the references should be cited in the text.</w:t>
      </w:r>
    </w:p>
    <w:sectPr w:rsidR="00BE5268" w:rsidRPr="005101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AB248F"/>
    <w:multiLevelType w:val="hybridMultilevel"/>
    <w:tmpl w:val="4CDC2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MzMyNjEyM7G0MDNU0lEKTi0uzszPAykwrQUAWD7g8CwAAAA="/>
  </w:docVars>
  <w:rsids>
    <w:rsidRoot w:val="00614B11"/>
    <w:rsid w:val="00391ED5"/>
    <w:rsid w:val="004E60BA"/>
    <w:rsid w:val="0051018E"/>
    <w:rsid w:val="00571E31"/>
    <w:rsid w:val="005762BA"/>
    <w:rsid w:val="005C70FB"/>
    <w:rsid w:val="00614B11"/>
    <w:rsid w:val="00716872"/>
    <w:rsid w:val="00840E6A"/>
    <w:rsid w:val="00BE5268"/>
    <w:rsid w:val="00DF37F9"/>
    <w:rsid w:val="00F71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1FFC6"/>
  <w15:chartTrackingRefBased/>
  <w15:docId w15:val="{03AB5523-0BAD-4CF8-8FD4-5117FB8A0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BE5268"/>
    <w:pPr>
      <w:spacing w:after="0" w:line="276" w:lineRule="auto"/>
      <w:ind w:left="720"/>
      <w:contextualSpacing/>
      <w:jc w:val="both"/>
    </w:pPr>
    <w:rPr>
      <w:lang w:bidi="ar-SA"/>
    </w:rPr>
  </w:style>
  <w:style w:type="character" w:customStyle="1" w:styleId="ListParagraphChar">
    <w:name w:val="List Paragraph Char"/>
    <w:basedOn w:val="DefaultParagraphFont"/>
    <w:link w:val="ListParagraph"/>
    <w:uiPriority w:val="1"/>
    <w:locked/>
    <w:rsid w:val="00BE5268"/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10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udha Devi [MAHE-KMC]</dc:creator>
  <cp:keywords/>
  <dc:description/>
  <cp:lastModifiedBy>Vasudha Devi [MAHE-KMC]</cp:lastModifiedBy>
  <cp:revision>11</cp:revision>
  <dcterms:created xsi:type="dcterms:W3CDTF">2023-03-20T06:10:00Z</dcterms:created>
  <dcterms:modified xsi:type="dcterms:W3CDTF">2023-12-09T14:52:00Z</dcterms:modified>
</cp:coreProperties>
</file>